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C233BA1" w14:textId="292E9AFA" w:rsidR="00C91F57" w:rsidRDefault="00743D30" w:rsidP="008021A2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color w:val="0000FF"/>
          <w:sz w:val="20"/>
          <w:szCs w:val="20"/>
        </w:rPr>
        <w:drawing>
          <wp:anchor distT="0" distB="0" distL="114300" distR="114300" simplePos="0" relativeHeight="251659776" behindDoc="1" locked="0" layoutInCell="1" allowOverlap="1" wp14:anchorId="21B7896E" wp14:editId="13BA27D1">
            <wp:simplePos x="0" y="0"/>
            <wp:positionH relativeFrom="column">
              <wp:posOffset>5114290</wp:posOffset>
            </wp:positionH>
            <wp:positionV relativeFrom="paragraph">
              <wp:posOffset>97155</wp:posOffset>
            </wp:positionV>
            <wp:extent cx="1876425" cy="408305"/>
            <wp:effectExtent l="0" t="0" r="9525" b="0"/>
            <wp:wrapTight wrapText="bothSides">
              <wp:wrapPolygon edited="0">
                <wp:start x="0" y="0"/>
                <wp:lineTo x="0" y="20156"/>
                <wp:lineTo x="21490" y="20156"/>
                <wp:lineTo x="2149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CC-Logo-giss.2017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21A2">
        <w:rPr>
          <w:noProof/>
          <w:lang w:eastAsia="en-US"/>
        </w:rPr>
        <w:drawing>
          <wp:anchor distT="0" distB="0" distL="0" distR="0" simplePos="0" relativeHeight="251657728" behindDoc="0" locked="0" layoutInCell="1" allowOverlap="1" wp14:anchorId="450E1101" wp14:editId="3A9B2BEC">
            <wp:simplePos x="0" y="0"/>
            <wp:positionH relativeFrom="column">
              <wp:posOffset>4445</wp:posOffset>
            </wp:positionH>
            <wp:positionV relativeFrom="paragraph">
              <wp:posOffset>10795</wp:posOffset>
            </wp:positionV>
            <wp:extent cx="920750" cy="844550"/>
            <wp:effectExtent l="19050" t="0" r="0" b="0"/>
            <wp:wrapSquare wrapText="largest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844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021A2">
        <w:rPr>
          <w:rFonts w:ascii="Arial" w:hAnsi="Arial" w:cs="Arial"/>
          <w:b/>
          <w:bCs/>
          <w:sz w:val="20"/>
          <w:szCs w:val="20"/>
        </w:rPr>
        <w:t xml:space="preserve">The </w:t>
      </w:r>
      <w:r w:rsidR="007A3A63">
        <w:rPr>
          <w:rFonts w:ascii="Arial" w:hAnsi="Arial" w:cs="Arial"/>
          <w:b/>
          <w:bCs/>
          <w:sz w:val="20"/>
          <w:szCs w:val="20"/>
        </w:rPr>
        <w:t>CONGREGATIONAL CHURCH OF ALGONQUIN</w:t>
      </w:r>
    </w:p>
    <w:p w14:paraId="5EB35266" w14:textId="6B90B2F7" w:rsidR="00C91F57" w:rsidRDefault="007A3A63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09 Washington St., Algonquin, IL  60102</w:t>
      </w:r>
    </w:p>
    <w:p w14:paraId="16A4A9EF" w14:textId="77777777" w:rsidR="00743D30" w:rsidRDefault="007A3A63">
      <w:pPr>
        <w:jc w:val="center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(847) 658-5308     </w:t>
      </w:r>
      <w:hyperlink r:id="rId7" w:history="1">
        <w:r>
          <w:rPr>
            <w:rStyle w:val="Hyperlink"/>
            <w:rFonts w:ascii="Arial" w:hAnsi="Arial"/>
          </w:rPr>
          <w:t>www.algonquinucc.org</w:t>
        </w:r>
      </w:hyperlink>
      <w:r>
        <w:rPr>
          <w:rFonts w:ascii="Arial" w:hAnsi="Arial"/>
          <w:sz w:val="20"/>
          <w:szCs w:val="20"/>
        </w:rPr>
        <w:t xml:space="preserve">         </w:t>
      </w:r>
    </w:p>
    <w:p w14:paraId="206CF4C3" w14:textId="7242798D" w:rsidR="00C91F57" w:rsidRDefault="00743D30" w:rsidP="00743D30">
      <w:pPr>
        <w:rPr>
          <w:rStyle w:val="Hyperlink"/>
          <w:rFonts w:ascii="Arial" w:hAnsi="Arial"/>
          <w:sz w:val="20"/>
          <w:szCs w:val="20"/>
          <w:u w:val="none"/>
        </w:rPr>
      </w:pPr>
      <w:r>
        <w:rPr>
          <w:rFonts w:ascii="Arial" w:hAnsi="Arial"/>
          <w:sz w:val="20"/>
          <w:szCs w:val="20"/>
        </w:rPr>
        <w:t xml:space="preserve">                    </w:t>
      </w:r>
      <w:r w:rsidR="007A3A63">
        <w:rPr>
          <w:rFonts w:ascii="Arial" w:hAnsi="Arial"/>
          <w:sz w:val="20"/>
          <w:szCs w:val="20"/>
        </w:rPr>
        <w:t xml:space="preserve"> Email</w:t>
      </w:r>
      <w:r w:rsidR="007A3A63">
        <w:rPr>
          <w:rStyle w:val="Hyperlink"/>
          <w:rFonts w:ascii="Arial" w:hAnsi="Arial"/>
          <w:sz w:val="20"/>
          <w:szCs w:val="20"/>
          <w:u w:val="none"/>
        </w:rPr>
        <w:t>:  algonquinucc@gmail.com</w:t>
      </w:r>
    </w:p>
    <w:p w14:paraId="0EF6B14A" w14:textId="77777777" w:rsidR="00C91F57" w:rsidRDefault="00C91F57">
      <w:pPr>
        <w:jc w:val="center"/>
        <w:rPr>
          <w:rFonts w:ascii="Arial" w:hAnsi="Arial"/>
        </w:rPr>
      </w:pPr>
    </w:p>
    <w:p w14:paraId="28FC0C32" w14:textId="77777777" w:rsidR="00C91F57" w:rsidRDefault="007A3A63">
      <w:pPr>
        <w:jc w:val="center"/>
        <w:rPr>
          <w:rFonts w:ascii="Arial" w:hAnsi="Arial"/>
          <w:b/>
          <w:sz w:val="36"/>
          <w:szCs w:val="36"/>
          <w:u w:val="single"/>
        </w:rPr>
      </w:pPr>
      <w:r>
        <w:rPr>
          <w:rFonts w:ascii="Arial" w:hAnsi="Arial"/>
          <w:b/>
          <w:sz w:val="36"/>
          <w:szCs w:val="36"/>
          <w:u w:val="single"/>
        </w:rPr>
        <w:t>Permission Slip and Medical Release Form</w:t>
      </w:r>
    </w:p>
    <w:p w14:paraId="686CA95C" w14:textId="77777777" w:rsidR="00C91F57" w:rsidRDefault="00C91F57">
      <w:pPr>
        <w:rPr>
          <w:rFonts w:ascii="Arial" w:hAnsi="Arial"/>
          <w:b/>
          <w:sz w:val="20"/>
          <w:szCs w:val="20"/>
          <w:u w:val="single"/>
        </w:rPr>
      </w:pPr>
    </w:p>
    <w:p w14:paraId="3AC2E22F" w14:textId="55D4302B" w:rsidR="00ED5ACC" w:rsidRPr="00743D30" w:rsidRDefault="007A3A63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>Event/Location</w:t>
      </w:r>
      <w:r w:rsidRPr="00743D30">
        <w:rPr>
          <w:rFonts w:ascii="Arial" w:hAnsi="Arial"/>
          <w:b/>
          <w:bCs/>
        </w:rPr>
        <w:t>:</w:t>
      </w:r>
      <w:r w:rsidRPr="00743D30">
        <w:rPr>
          <w:rFonts w:ascii="Arial" w:hAnsi="Arial"/>
        </w:rPr>
        <w:t xml:space="preserve">  </w:t>
      </w:r>
      <w:r w:rsidR="001D2334" w:rsidRPr="00743D30">
        <w:rPr>
          <w:rFonts w:ascii="Arial" w:hAnsi="Arial"/>
          <w:b/>
          <w:bCs/>
          <w:color w:val="DC2300"/>
        </w:rPr>
        <w:t>Work at the 201</w:t>
      </w:r>
      <w:r w:rsidR="00743D30" w:rsidRPr="00743D30">
        <w:rPr>
          <w:rFonts w:ascii="Arial" w:hAnsi="Arial"/>
          <w:b/>
          <w:bCs/>
          <w:color w:val="DC2300"/>
        </w:rPr>
        <w:t>8</w:t>
      </w:r>
      <w:r w:rsidR="001D2334" w:rsidRPr="00743D30">
        <w:rPr>
          <w:rFonts w:ascii="Arial" w:hAnsi="Arial"/>
          <w:b/>
          <w:bCs/>
          <w:color w:val="DC2300"/>
        </w:rPr>
        <w:t xml:space="preserve"> Chocolate Fest- </w:t>
      </w:r>
      <w:r w:rsidR="00743D30" w:rsidRPr="00743D30">
        <w:rPr>
          <w:rFonts w:ascii="Arial" w:hAnsi="Arial"/>
          <w:b/>
          <w:bCs/>
          <w:color w:val="DC2300"/>
        </w:rPr>
        <w:t>March 24, 2018</w:t>
      </w:r>
      <w:r w:rsidR="00ED5ACC" w:rsidRPr="00743D30">
        <w:rPr>
          <w:rFonts w:ascii="Arial" w:hAnsi="Arial"/>
          <w:b/>
          <w:bCs/>
          <w:color w:val="DC2300"/>
        </w:rPr>
        <w:t>.  The youth will be scheduling time to work shifts of wearing the costumes and other duties around the church.</w:t>
      </w:r>
      <w:r w:rsidR="00743D30" w:rsidRPr="00743D30">
        <w:rPr>
          <w:rFonts w:ascii="Arial" w:hAnsi="Arial"/>
          <w:b/>
          <w:bCs/>
          <w:color w:val="DC2300"/>
        </w:rPr>
        <w:t xml:space="preserve">  Schedule is on Fellowship Hall Bulletin Board.</w:t>
      </w:r>
      <w:bookmarkStart w:id="0" w:name="_GoBack"/>
      <w:bookmarkEnd w:id="0"/>
    </w:p>
    <w:p w14:paraId="616C0AD3" w14:textId="67964681" w:rsidR="00C91F57" w:rsidRDefault="007A3A63">
      <w:pPr>
        <w:rPr>
          <w:rFonts w:ascii="Arial" w:hAnsi="Arial"/>
          <w:color w:val="0000FF"/>
          <w:sz w:val="20"/>
          <w:szCs w:val="20"/>
        </w:rPr>
      </w:pPr>
      <w:r>
        <w:rPr>
          <w:rFonts w:ascii="Arial" w:hAnsi="Arial"/>
          <w:b/>
          <w:bCs/>
          <w:sz w:val="22"/>
          <w:szCs w:val="22"/>
        </w:rPr>
        <w:t xml:space="preserve">Supervising Chaperone &amp; Contact: </w:t>
      </w:r>
      <w:r>
        <w:rPr>
          <w:rFonts w:ascii="Arial" w:hAnsi="Arial"/>
          <w:sz w:val="22"/>
          <w:szCs w:val="22"/>
        </w:rPr>
        <w:t xml:space="preserve"> </w:t>
      </w:r>
      <w:r w:rsidRPr="008021A2">
        <w:rPr>
          <w:rFonts w:ascii="Arial" w:hAnsi="Arial"/>
          <w:sz w:val="20"/>
          <w:szCs w:val="20"/>
        </w:rPr>
        <w:t>Sally</w:t>
      </w:r>
      <w:r w:rsidR="008021A2">
        <w:rPr>
          <w:rFonts w:ascii="Arial" w:hAnsi="Arial"/>
          <w:sz w:val="20"/>
          <w:szCs w:val="20"/>
        </w:rPr>
        <w:t xml:space="preserve"> Cope  </w:t>
      </w:r>
      <w:r>
        <w:rPr>
          <w:rFonts w:ascii="Arial" w:hAnsi="Arial"/>
          <w:sz w:val="20"/>
          <w:szCs w:val="20"/>
        </w:rPr>
        <w:t xml:space="preserve"> cell 224-535-</w:t>
      </w:r>
      <w:r w:rsidR="009F5B4C">
        <w:rPr>
          <w:rFonts w:ascii="Arial" w:hAnsi="Arial"/>
          <w:sz w:val="20"/>
          <w:szCs w:val="20"/>
        </w:rPr>
        <w:t xml:space="preserve">1779 </w:t>
      </w:r>
      <w:r>
        <w:rPr>
          <w:rFonts w:ascii="Arial" w:hAnsi="Arial"/>
          <w:sz w:val="20"/>
          <w:szCs w:val="20"/>
        </w:rPr>
        <w:t xml:space="preserve">email:  </w:t>
      </w:r>
      <w:r w:rsidRPr="009F5B4C">
        <w:rPr>
          <w:rFonts w:ascii="Arial" w:hAnsi="Arial"/>
          <w:color w:val="0000FF"/>
          <w:sz w:val="20"/>
          <w:szCs w:val="20"/>
          <w:u w:val="single"/>
        </w:rPr>
        <w:t>cope.sallyann@gmail.com</w:t>
      </w:r>
    </w:p>
    <w:p w14:paraId="08E8341F" w14:textId="77777777" w:rsidR="00C91F57" w:rsidRDefault="00C91F57">
      <w:pPr>
        <w:rPr>
          <w:rFonts w:ascii="Arial" w:hAnsi="Arial"/>
          <w:b/>
          <w:bCs/>
          <w:sz w:val="20"/>
          <w:szCs w:val="20"/>
        </w:rPr>
      </w:pPr>
    </w:p>
    <w:p w14:paraId="4F243937" w14:textId="77777777" w:rsidR="00C91F57" w:rsidRDefault="007A3A63">
      <w:pPr>
        <w:rPr>
          <w:rFonts w:ascii="Arial" w:hAnsi="Arial"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Items to bring:</w:t>
      </w:r>
      <w:r>
        <w:rPr>
          <w:rFonts w:ascii="Arial" w:hAnsi="Arial"/>
          <w:sz w:val="22"/>
          <w:szCs w:val="22"/>
        </w:rPr>
        <w:t xml:space="preserve"> Wear Comfortable clothes and shoes</w:t>
      </w:r>
      <w:r w:rsidR="00483439">
        <w:rPr>
          <w:rFonts w:ascii="Arial" w:hAnsi="Arial"/>
          <w:sz w:val="22"/>
          <w:szCs w:val="22"/>
        </w:rPr>
        <w:t>—</w:t>
      </w:r>
      <w:r w:rsidR="00ED5ACC">
        <w:rPr>
          <w:rFonts w:ascii="Arial" w:hAnsi="Arial"/>
          <w:sz w:val="22"/>
          <w:szCs w:val="22"/>
        </w:rPr>
        <w:t>Dress for the weather.</w:t>
      </w:r>
      <w:r>
        <w:rPr>
          <w:rFonts w:ascii="Arial" w:hAnsi="Arial"/>
          <w:sz w:val="22"/>
          <w:szCs w:val="22"/>
        </w:rPr>
        <w:t xml:space="preserve">  </w:t>
      </w:r>
    </w:p>
    <w:p w14:paraId="3BB3D669" w14:textId="77777777" w:rsidR="00C91F57" w:rsidRPr="00ED5ACC" w:rsidRDefault="00C91F57">
      <w:pPr>
        <w:rPr>
          <w:rFonts w:ascii="Arial" w:hAnsi="Arial"/>
          <w:sz w:val="22"/>
          <w:szCs w:val="22"/>
        </w:rPr>
      </w:pPr>
    </w:p>
    <w:p w14:paraId="7D355567" w14:textId="77777777" w:rsidR="00ED5ACC" w:rsidRPr="00ED5ACC" w:rsidRDefault="007A3A63">
      <w:pPr>
        <w:rPr>
          <w:rFonts w:ascii="Arial" w:hAnsi="Arial"/>
          <w:bCs/>
          <w:sz w:val="22"/>
          <w:szCs w:val="22"/>
        </w:rPr>
      </w:pPr>
      <w:r w:rsidRPr="00ED5ACC">
        <w:rPr>
          <w:rFonts w:ascii="Arial" w:hAnsi="Arial"/>
          <w:b/>
          <w:bCs/>
          <w:sz w:val="22"/>
          <w:szCs w:val="22"/>
        </w:rPr>
        <w:t xml:space="preserve">Drop off time:  </w:t>
      </w:r>
      <w:r w:rsidR="00ED5ACC" w:rsidRPr="00ED5ACC">
        <w:rPr>
          <w:rFonts w:ascii="Arial" w:hAnsi="Arial"/>
          <w:bCs/>
          <w:sz w:val="22"/>
          <w:szCs w:val="22"/>
        </w:rPr>
        <w:t>Saturday, shifts begin at 10am.</w:t>
      </w:r>
      <w:r w:rsidR="00ED5ACC">
        <w:rPr>
          <w:rFonts w:ascii="Arial" w:hAnsi="Arial"/>
          <w:bCs/>
          <w:sz w:val="22"/>
          <w:szCs w:val="22"/>
        </w:rPr>
        <w:t xml:space="preserve">  Hoagie making will be at 8am.  P</w:t>
      </w:r>
      <w:r w:rsidR="00ED5ACC" w:rsidRPr="00ED5ACC">
        <w:rPr>
          <w:rFonts w:ascii="Arial" w:hAnsi="Arial"/>
          <w:bCs/>
          <w:sz w:val="22"/>
          <w:szCs w:val="22"/>
        </w:rPr>
        <w:t>lease see the schedule for all volunteers on the bulletin board in Fellowship Hall.</w:t>
      </w:r>
    </w:p>
    <w:p w14:paraId="021A59C4" w14:textId="77777777" w:rsidR="00ED5ACC" w:rsidRDefault="00ED5ACC">
      <w:pPr>
        <w:rPr>
          <w:rFonts w:ascii="Arial" w:hAnsi="Arial"/>
          <w:bCs/>
          <w:sz w:val="22"/>
          <w:szCs w:val="22"/>
        </w:rPr>
      </w:pPr>
    </w:p>
    <w:p w14:paraId="47F265BB" w14:textId="77777777" w:rsidR="00C91F57" w:rsidRDefault="007A3A63">
      <w:pPr>
        <w:rPr>
          <w:rFonts w:ascii="Arial" w:hAnsi="Arial"/>
          <w:sz w:val="20"/>
          <w:szCs w:val="20"/>
        </w:rPr>
      </w:pPr>
      <w:r>
        <w:t xml:space="preserve"> </w:t>
      </w:r>
      <w:r w:rsidR="008021A2">
        <w:rPr>
          <w:noProof/>
          <w:lang w:eastAsia="en-US"/>
        </w:rPr>
        <w:drawing>
          <wp:anchor distT="0" distB="0" distL="0" distR="0" simplePos="0" relativeHeight="251658752" behindDoc="0" locked="0" layoutInCell="1" allowOverlap="1" wp14:anchorId="2737CC20" wp14:editId="229EA0B9">
            <wp:simplePos x="0" y="0"/>
            <wp:positionH relativeFrom="column">
              <wp:posOffset>43815</wp:posOffset>
            </wp:positionH>
            <wp:positionV relativeFrom="paragraph">
              <wp:posOffset>137160</wp:posOffset>
            </wp:positionV>
            <wp:extent cx="168275" cy="198120"/>
            <wp:effectExtent l="19050" t="0" r="3175" b="0"/>
            <wp:wrapSquare wrapText="largest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" cy="1981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9359340" w14:textId="77777777" w:rsidR="00C91F57" w:rsidRDefault="007A3A63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   Check here if parent is attending</w:t>
      </w:r>
      <w:r w:rsidR="00FE50EF">
        <w:rPr>
          <w:rFonts w:ascii="Arial" w:hAnsi="Arial"/>
          <w:sz w:val="20"/>
          <w:szCs w:val="20"/>
        </w:rPr>
        <w:t xml:space="preserve"> and you don’t need to fill out anything else but name.</w:t>
      </w:r>
    </w:p>
    <w:p w14:paraId="575EC056" w14:textId="77777777" w:rsidR="00C91F57" w:rsidRDefault="00C91F57"/>
    <w:p w14:paraId="69058505" w14:textId="77777777" w:rsidR="00C91F57" w:rsidRDefault="007A3A63">
      <w:pPr>
        <w:rPr>
          <w:rFonts w:ascii="Arial" w:hAnsi="Arial"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 xml:space="preserve">If Teen is driving: </w:t>
      </w:r>
      <w:r>
        <w:rPr>
          <w:rFonts w:ascii="Arial" w:hAnsi="Arial"/>
          <w:sz w:val="20"/>
          <w:szCs w:val="20"/>
        </w:rPr>
        <w:t xml:space="preserve"> This permission </w:t>
      </w:r>
      <w:r w:rsidR="0093033C">
        <w:rPr>
          <w:rFonts w:ascii="Arial" w:hAnsi="Arial"/>
          <w:sz w:val="20"/>
          <w:szCs w:val="20"/>
        </w:rPr>
        <w:t>slip is</w:t>
      </w:r>
      <w:r>
        <w:rPr>
          <w:rFonts w:ascii="Arial" w:hAnsi="Arial"/>
          <w:sz w:val="20"/>
          <w:szCs w:val="20"/>
        </w:rPr>
        <w:t xml:space="preserve"> still required when they attend the event.  Please include a sentence at the bottom written by parent that the teen has permission to drive to the Church and or event.</w:t>
      </w:r>
    </w:p>
    <w:p w14:paraId="13CD1298" w14:textId="77777777" w:rsidR="00C91F57" w:rsidRDefault="00C91F57">
      <w:pPr>
        <w:rPr>
          <w:rFonts w:ascii="Arial" w:hAnsi="Arial"/>
          <w:i/>
          <w:sz w:val="18"/>
          <w:szCs w:val="18"/>
        </w:rPr>
      </w:pPr>
    </w:p>
    <w:p w14:paraId="3D4F1BC6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Students Name:______________________________ DOB:________________ Sex:_________ Last Tetanus:___________________</w:t>
      </w:r>
    </w:p>
    <w:p w14:paraId="1EE94A82" w14:textId="77777777" w:rsidR="00C91F57" w:rsidRDefault="007A3A63">
      <w:pPr>
        <w:tabs>
          <w:tab w:val="left" w:pos="9768"/>
        </w:tabs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</w:r>
    </w:p>
    <w:p w14:paraId="76DC0CF4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Students Name:______________________________ DOB:________________ Sex:_________ Last Tetanus:___________________</w:t>
      </w:r>
    </w:p>
    <w:p w14:paraId="72E9E187" w14:textId="77777777" w:rsidR="00C91F57" w:rsidRDefault="00C91F57">
      <w:pPr>
        <w:rPr>
          <w:rFonts w:ascii="Arial" w:hAnsi="Arial"/>
          <w:sz w:val="18"/>
          <w:szCs w:val="18"/>
        </w:rPr>
      </w:pPr>
    </w:p>
    <w:p w14:paraId="117DDFAC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>Student(s) Name ________________________________________have/has the permission of the undersigned to participate in this activity sponsored by the Congregational Church of Algonquin.  I also authorize the Congregational Church of Algonquin volunteers to provide transportation to and from this event if needed.  I hereby release the Congregational Church of Algonquin from any damages which may result due to accident or injury.  I do consent to any medical, surgical, or dental diagnosis or treatment that may be deemed necessary for my minor child(s).  Further, I understand that all efforts will be made to contact me prior to treatment.  In the event I cannot be reached in an emergency, I give permission to the activity leader to make the decisions necessary for treatment.  Should there be no activity leader available, I give permission to the attending physician to treat my minor child(s).  I further understand that the doctors, dentists and other providers attending to my child will take all reasonable safety precautions during their care.</w:t>
      </w:r>
    </w:p>
    <w:p w14:paraId="24FA850E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 </w:t>
      </w:r>
    </w:p>
    <w:p w14:paraId="39CF2D13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Parent/Guardian Signature:___________________________________________________Date:______________________________  </w:t>
      </w:r>
    </w:p>
    <w:p w14:paraId="5C00F436" w14:textId="77777777" w:rsidR="00C91F57" w:rsidRDefault="00C91F57">
      <w:pPr>
        <w:rPr>
          <w:rFonts w:ascii="Arial" w:hAnsi="Arial"/>
          <w:sz w:val="18"/>
          <w:szCs w:val="18"/>
        </w:rPr>
      </w:pPr>
    </w:p>
    <w:p w14:paraId="2BA5B24E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Address:____________________________________________________________________________________________________</w:t>
      </w:r>
    </w:p>
    <w:p w14:paraId="0EB62963" w14:textId="77777777" w:rsidR="00C91F57" w:rsidRDefault="007A3A63">
      <w:pPr>
        <w:rPr>
          <w:rFonts w:ascii="Arial" w:hAnsi="Arial"/>
          <w:i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                                  </w:t>
      </w:r>
      <w:r>
        <w:rPr>
          <w:rFonts w:ascii="Arial" w:hAnsi="Arial"/>
          <w:i/>
          <w:sz w:val="18"/>
          <w:szCs w:val="18"/>
        </w:rPr>
        <w:t xml:space="preserve">  (street)                                                   (city)                          (state)               (zip code)</w:t>
      </w:r>
    </w:p>
    <w:p w14:paraId="7D5E86A4" w14:textId="77777777" w:rsidR="00C91F57" w:rsidRDefault="00C91F57">
      <w:pPr>
        <w:rPr>
          <w:rFonts w:ascii="Arial" w:hAnsi="Arial"/>
          <w:sz w:val="18"/>
          <w:szCs w:val="18"/>
        </w:rPr>
      </w:pPr>
    </w:p>
    <w:p w14:paraId="2E602CF4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Emergency Contact:</w:t>
      </w:r>
    </w:p>
    <w:p w14:paraId="3AA94B5B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>1. Name:___________________________________________________  Relationship:______________________________</w:t>
      </w:r>
    </w:p>
    <w:p w14:paraId="0BBCBD2D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 xml:space="preserve">      </w:t>
      </w:r>
    </w:p>
    <w:p w14:paraId="62B21607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 xml:space="preserve">             Phone Home:______________________________    Phone Cell:________________________________</w:t>
      </w:r>
    </w:p>
    <w:p w14:paraId="6503EA99" w14:textId="77777777" w:rsidR="00C91F57" w:rsidRDefault="00C91F57">
      <w:pPr>
        <w:rPr>
          <w:rFonts w:ascii="Arial" w:hAnsi="Arial"/>
          <w:sz w:val="18"/>
          <w:szCs w:val="18"/>
        </w:rPr>
      </w:pPr>
    </w:p>
    <w:p w14:paraId="624BEA8A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>2. Name:___________________________________________________  Relationship:______________________________</w:t>
      </w:r>
    </w:p>
    <w:p w14:paraId="15718CBF" w14:textId="77777777" w:rsidR="00C91F57" w:rsidRDefault="00C91F57">
      <w:pPr>
        <w:rPr>
          <w:rFonts w:ascii="Arial" w:hAnsi="Arial"/>
          <w:sz w:val="18"/>
          <w:szCs w:val="18"/>
        </w:rPr>
      </w:pPr>
    </w:p>
    <w:p w14:paraId="40314258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</w:r>
      <w:r>
        <w:rPr>
          <w:rFonts w:ascii="Arial" w:hAnsi="Arial"/>
          <w:sz w:val="18"/>
          <w:szCs w:val="18"/>
        </w:rPr>
        <w:tab/>
        <w:t>Phone Home:_____________________________     Phone Cell:________________________________</w:t>
      </w:r>
    </w:p>
    <w:p w14:paraId="3CCB0455" w14:textId="77777777" w:rsidR="00C91F57" w:rsidRDefault="00C91F57">
      <w:pPr>
        <w:rPr>
          <w:rFonts w:ascii="Arial" w:hAnsi="Arial"/>
          <w:sz w:val="18"/>
          <w:szCs w:val="18"/>
        </w:rPr>
      </w:pPr>
    </w:p>
    <w:p w14:paraId="53720CF7" w14:textId="77777777" w:rsidR="00C91F57" w:rsidRDefault="00C91F57">
      <w:pPr>
        <w:rPr>
          <w:rFonts w:ascii="Arial" w:hAnsi="Arial"/>
          <w:sz w:val="18"/>
          <w:szCs w:val="18"/>
        </w:rPr>
      </w:pPr>
    </w:p>
    <w:p w14:paraId="596842A2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>Family Physician Name:_______________________________________  Phone:___________________________________</w:t>
      </w:r>
    </w:p>
    <w:p w14:paraId="0FD13811" w14:textId="77777777" w:rsidR="00C91F57" w:rsidRDefault="00C91F57">
      <w:pPr>
        <w:rPr>
          <w:rFonts w:ascii="Arial" w:hAnsi="Arial"/>
          <w:sz w:val="18"/>
          <w:szCs w:val="18"/>
        </w:rPr>
      </w:pPr>
    </w:p>
    <w:p w14:paraId="68609746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  <w:t xml:space="preserve">Health Insurance Name:_______________________________________  Customer Service #:________________________  </w:t>
      </w:r>
    </w:p>
    <w:p w14:paraId="5C9853FC" w14:textId="77777777" w:rsidR="00C91F57" w:rsidRDefault="00C91F57">
      <w:pPr>
        <w:rPr>
          <w:rFonts w:ascii="Arial" w:hAnsi="Arial"/>
          <w:sz w:val="18"/>
          <w:szCs w:val="18"/>
        </w:rPr>
      </w:pPr>
    </w:p>
    <w:p w14:paraId="5ADAD88A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ab/>
      </w:r>
      <w:r>
        <w:rPr>
          <w:rFonts w:ascii="Arial" w:hAnsi="Arial"/>
          <w:sz w:val="18"/>
          <w:szCs w:val="18"/>
        </w:rPr>
        <w:tab/>
        <w:t>Policy Holder:_____________________________ Group #:___________________ Policy #:__________________</w:t>
      </w:r>
    </w:p>
    <w:p w14:paraId="18B218DA" w14:textId="77777777" w:rsidR="00C91F57" w:rsidRDefault="00C91F57">
      <w:pPr>
        <w:rPr>
          <w:rFonts w:ascii="Arial" w:hAnsi="Arial"/>
          <w:sz w:val="18"/>
          <w:szCs w:val="18"/>
        </w:rPr>
      </w:pPr>
    </w:p>
    <w:p w14:paraId="03701A32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Allergies (specify child):_______________________________________________________________________________________</w:t>
      </w:r>
    </w:p>
    <w:p w14:paraId="7EA9B013" w14:textId="77777777" w:rsidR="00C91F57" w:rsidRDefault="00C91F57">
      <w:pPr>
        <w:rPr>
          <w:rFonts w:ascii="Arial" w:hAnsi="Arial"/>
          <w:sz w:val="18"/>
          <w:szCs w:val="18"/>
        </w:rPr>
      </w:pPr>
    </w:p>
    <w:p w14:paraId="4ED4C6C8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Medical Conditions (specify child):_______________________________________________________________________________</w:t>
      </w:r>
    </w:p>
    <w:p w14:paraId="53DAC67D" w14:textId="77777777" w:rsidR="00C91F57" w:rsidRDefault="00C91F57">
      <w:pPr>
        <w:rPr>
          <w:rFonts w:ascii="Arial" w:hAnsi="Arial"/>
          <w:sz w:val="18"/>
          <w:szCs w:val="18"/>
        </w:rPr>
      </w:pPr>
    </w:p>
    <w:p w14:paraId="0AFD8F77" w14:textId="77777777" w:rsidR="00C91F57" w:rsidRDefault="007A3A63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Physical Limitations (specify child):______________________________________________________________________________</w:t>
      </w:r>
    </w:p>
    <w:p w14:paraId="3C758AD8" w14:textId="77777777" w:rsidR="00C91F57" w:rsidRDefault="00C91F57">
      <w:pPr>
        <w:rPr>
          <w:rFonts w:ascii="Arial" w:hAnsi="Arial"/>
          <w:sz w:val="18"/>
          <w:szCs w:val="18"/>
        </w:rPr>
      </w:pPr>
    </w:p>
    <w:p w14:paraId="045C464E" w14:textId="77777777" w:rsidR="007A3A63" w:rsidRDefault="007A3A63">
      <w:pPr>
        <w:rPr>
          <w:sz w:val="20"/>
          <w:szCs w:val="20"/>
        </w:rPr>
      </w:pPr>
      <w:r>
        <w:rPr>
          <w:rFonts w:ascii="Arial" w:hAnsi="Arial"/>
          <w:sz w:val="18"/>
          <w:szCs w:val="18"/>
        </w:rPr>
        <w:t>Current Medications (specify child):____________________</w:t>
      </w:r>
      <w:r>
        <w:rPr>
          <w:sz w:val="20"/>
          <w:szCs w:val="20"/>
        </w:rPr>
        <w:t xml:space="preserve">____________________________________________(form </w:t>
      </w:r>
      <w:proofErr w:type="spellStart"/>
      <w:r>
        <w:rPr>
          <w:sz w:val="20"/>
          <w:szCs w:val="20"/>
        </w:rPr>
        <w:t>psmr</w:t>
      </w:r>
      <w:proofErr w:type="spellEnd"/>
      <w:r>
        <w:rPr>
          <w:sz w:val="20"/>
          <w:szCs w:val="20"/>
        </w:rPr>
        <w:t xml:space="preserve"> 09/09)</w:t>
      </w:r>
    </w:p>
    <w:sectPr w:rsidR="007A3A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YxNDYwNzCyMTUwNLJR2l4NTi4sz8PJAC01oAmWTwZywAAAA="/>
  </w:docVars>
  <w:rsids>
    <w:rsidRoot w:val="00483439"/>
    <w:rsid w:val="0002170B"/>
    <w:rsid w:val="001D2334"/>
    <w:rsid w:val="001E7F63"/>
    <w:rsid w:val="00483439"/>
    <w:rsid w:val="00585376"/>
    <w:rsid w:val="00743D30"/>
    <w:rsid w:val="007A3A63"/>
    <w:rsid w:val="008021A2"/>
    <w:rsid w:val="0093033C"/>
    <w:rsid w:val="009F5B4C"/>
    <w:rsid w:val="00AC1308"/>
    <w:rsid w:val="00C91F57"/>
    <w:rsid w:val="00CF6506"/>
    <w:rsid w:val="00ED5ACC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23C1250"/>
  <w15:docId w15:val="{9E602C07-0FCC-4F5C-91E4-3235ADF91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0" w:right="-1800" w:firstLine="0"/>
      <w:outlineLvl w:val="0"/>
    </w:pPr>
    <w:rPr>
      <w:rFonts w:ascii="Comic Sans MS" w:hAnsi="Comic Sans MS" w:cs="Arial"/>
      <w:b/>
      <w:bCs/>
      <w:sz w:val="1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ind w:left="-1080" w:right="-1620" w:firstLine="0"/>
      <w:outlineLvl w:val="1"/>
    </w:pPr>
    <w:rPr>
      <w:rFonts w:ascii="Comic Sans MS" w:hAnsi="Comic Sans MS"/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-1800" w:right="-1620" w:firstLine="0"/>
      <w:outlineLvl w:val="2"/>
    </w:pPr>
    <w:rPr>
      <w:rFonts w:ascii="Comic Sans MS" w:hAnsi="Comic Sans MS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3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33C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hyperlink" Target="http://www.algonquinuc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NGREGATIONAL CHURCH OF ALGONQUIN</vt:lpstr>
    </vt:vector>
  </TitlesOfParts>
  <Company> </Company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GREGATIONAL CHURCH OF ALGONQUIN</dc:title>
  <dc:subject/>
  <dc:creator>Congregational Church</dc:creator>
  <cp:keywords/>
  <cp:lastModifiedBy>Sally Cope</cp:lastModifiedBy>
  <cp:revision>2</cp:revision>
  <cp:lastPrinted>2015-05-20T17:11:00Z</cp:lastPrinted>
  <dcterms:created xsi:type="dcterms:W3CDTF">2018-02-06T23:24:00Z</dcterms:created>
  <dcterms:modified xsi:type="dcterms:W3CDTF">2018-02-06T23:24:00Z</dcterms:modified>
</cp:coreProperties>
</file>